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083C9" w14:textId="77777777" w:rsidR="00300EDA" w:rsidRDefault="007536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pict w14:anchorId="449F4900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553E1C06" w14:textId="77777777" w:rsidR="00300EDA" w:rsidRDefault="00CF52FB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5580E19B" wp14:editId="4C5BE9CC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CF52FB">
        <w:rPr>
          <w:rFonts w:ascii="Arial" w:eastAsia="Arial" w:hAnsi="Arial" w:cs="Arial"/>
          <w:b/>
          <w:sz w:val="32"/>
          <w:lang w:val="en-US" w:eastAsia="en-US" w:bidi="en-US"/>
        </w:rPr>
        <w:t>AGREEMENT FOR THE SUBSCRIPTION OF SHARES</w:t>
      </w:r>
    </w:p>
    <w:p w14:paraId="4DECB89E" w14:textId="77777777" w:rsidR="00300EDA" w:rsidRDefault="00300EDA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US" w:eastAsia="en-US" w:bidi="en-US"/>
        </w:rPr>
      </w:pPr>
    </w:p>
    <w:p w14:paraId="0D73763E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18BF122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0AE5935" w14:textId="77777777" w:rsidR="00300EDA" w:rsidRDefault="00CF5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is Agreement for the Subscription of Shares (the “Agreement”) is effective [DATE],</w:t>
      </w:r>
    </w:p>
    <w:p w14:paraId="0BA0EE0B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7D8E0C8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63428C2" w14:textId="77777777" w:rsidR="00300EDA" w:rsidRDefault="00CF52FB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BETWEEN: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 xml:space="preserve">[YOUR 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Subscriber"), an individual with his main address located at: [State/Province] of [STATE/PROVINCE]</w:t>
      </w:r>
    </w:p>
    <w:p w14:paraId="6A0C549E" w14:textId="77777777" w:rsidR="00300EDA" w:rsidRDefault="00300ED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</w:p>
    <w:p w14:paraId="76172FCD" w14:textId="77777777" w:rsidR="00300EDA" w:rsidRDefault="00CF5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YOUR COMPLETE ADDRESS]</w:t>
      </w:r>
    </w:p>
    <w:p w14:paraId="7291B5B8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AF5438F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E2DBE90" w14:textId="77777777" w:rsidR="00300EDA" w:rsidRDefault="00CF52FB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ND: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 xml:space="preserve">[COMPANY NAME] </w:t>
      </w:r>
      <w:r>
        <w:rPr>
          <w:rFonts w:ascii="Arial" w:eastAsia="Arial" w:hAnsi="Arial" w:cs="Arial"/>
          <w:sz w:val="20"/>
          <w:lang w:val="en-US" w:eastAsia="en-US" w:bidi="en-US"/>
        </w:rPr>
        <w:t>(the "Company"), a company organized and existing under the laws of the [State/Province] of [STATE/PROVINCE], with its head office located at:</w:t>
      </w:r>
    </w:p>
    <w:p w14:paraId="0BF44639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hd w:val="clear" w:color="auto" w:fill="FFFF00"/>
          <w:lang w:val="en-US" w:eastAsia="en-US" w:bidi="en-US"/>
        </w:rPr>
      </w:pPr>
    </w:p>
    <w:p w14:paraId="3536BD1E" w14:textId="77777777" w:rsidR="00300EDA" w:rsidRDefault="00CF5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  <w:t>[COMPLETE ADDRESS]</w:t>
      </w:r>
    </w:p>
    <w:p w14:paraId="1001FB86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71AEC11" w14:textId="77777777" w:rsidR="00300EDA" w:rsidRDefault="00300ED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EDF1E58" w14:textId="77777777" w:rsidR="00300EDA" w:rsidRDefault="00CF52FB">
      <w:p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1.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PRELIMINARY STATEMENTS</w:t>
      </w:r>
    </w:p>
    <w:p w14:paraId="709BEB76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28A4F160" w14:textId="239D8021" w:rsidR="00300EDA" w:rsidRDefault="00CF52FB">
      <w:pPr>
        <w:numPr>
          <w:ilvl w:val="1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Subscriber wishes to </w:t>
      </w:r>
      <w:r w:rsidR="00942369">
        <w:rPr>
          <w:rFonts w:ascii="Arial" w:eastAsia="Arial" w:hAnsi="Arial" w:cs="Arial"/>
          <w:sz w:val="20"/>
          <w:lang w:val="en-US" w:eastAsia="en-US" w:bidi="en-US"/>
        </w:rPr>
        <w:t>obtain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[NUMBER] class [SPECIFY] shares to be issued on the share-capital of the Company for a total consideration of [AMOUNT] [CURRENCY], </w:t>
      </w:r>
      <w:r w:rsidR="00942369">
        <w:rPr>
          <w:rFonts w:ascii="Arial" w:eastAsia="Arial" w:hAnsi="Arial" w:cs="Arial"/>
          <w:sz w:val="20"/>
          <w:lang w:val="en-US" w:eastAsia="en-US" w:bidi="en-US"/>
        </w:rPr>
        <w:t>equating to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pproximately [AMOUNT] [CURRENCY] per share.</w:t>
      </w:r>
    </w:p>
    <w:p w14:paraId="5ACCABBE" w14:textId="77777777" w:rsidR="00300EDA" w:rsidRDefault="00300EDA">
      <w:p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480"/>
        <w:rPr>
          <w:rFonts w:ascii="Arial" w:eastAsia="Arial" w:hAnsi="Arial" w:cs="Arial"/>
          <w:sz w:val="20"/>
          <w:lang w:val="en-US" w:eastAsia="en-US" w:bidi="en-US"/>
        </w:rPr>
      </w:pPr>
    </w:p>
    <w:p w14:paraId="78E576E1" w14:textId="66D03292" w:rsidR="00300EDA" w:rsidRDefault="00CF52FB">
      <w:pPr>
        <w:numPr>
          <w:ilvl w:val="1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Subscriber </w:t>
      </w:r>
      <w:r w:rsidR="00942369">
        <w:rPr>
          <w:rFonts w:ascii="Arial" w:eastAsia="Arial" w:hAnsi="Arial" w:cs="Arial"/>
          <w:sz w:val="20"/>
          <w:lang w:val="en-US" w:eastAsia="en-US" w:bidi="en-US"/>
        </w:rPr>
        <w:t xml:space="preserve">affirms they are aware of the articles and by-laws of the Company and he/she is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satisfied </w:t>
      </w:r>
      <w:r w:rsidR="00942369">
        <w:rPr>
          <w:rFonts w:ascii="Arial" w:eastAsia="Arial" w:hAnsi="Arial" w:cs="Arial"/>
          <w:sz w:val="20"/>
          <w:lang w:val="en-US" w:eastAsia="en-US" w:bidi="en-US"/>
        </w:rPr>
        <w:t>with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hese documents.</w:t>
      </w:r>
    </w:p>
    <w:p w14:paraId="160E944C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85BD324" w14:textId="174EE829" w:rsidR="00300EDA" w:rsidRDefault="00CF52FB">
      <w:pPr>
        <w:numPr>
          <w:ilvl w:val="1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Subscriber acknowledges that adher</w:t>
      </w:r>
      <w:r w:rsidR="00942369">
        <w:rPr>
          <w:rFonts w:ascii="Arial" w:eastAsia="Arial" w:hAnsi="Arial" w:cs="Arial"/>
          <w:sz w:val="20"/>
          <w:lang w:val="en-US" w:eastAsia="en-US" w:bidi="en-US"/>
        </w:rPr>
        <w:t>enc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o the shareholders agreement executed on [DATE] </w:t>
      </w:r>
      <w:r w:rsidR="00942369">
        <w:rPr>
          <w:rFonts w:ascii="Arial" w:eastAsia="Arial" w:hAnsi="Arial" w:cs="Arial"/>
          <w:sz w:val="20"/>
          <w:lang w:val="en-US" w:eastAsia="en-US" w:bidi="en-US"/>
        </w:rPr>
        <w:t xml:space="preserve">is mandatory </w:t>
      </w:r>
      <w:r>
        <w:rPr>
          <w:rFonts w:ascii="Arial" w:eastAsia="Arial" w:hAnsi="Arial" w:cs="Arial"/>
          <w:sz w:val="20"/>
          <w:lang w:val="en-US" w:eastAsia="en-US" w:bidi="en-US"/>
        </w:rPr>
        <w:t>and that he/she is governed by the rights and obligations of those qualified therein as «minority shareholders».</w:t>
      </w:r>
    </w:p>
    <w:p w14:paraId="05BFFA60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0F4F6BD" w14:textId="335989F1" w:rsidR="00300EDA" w:rsidRDefault="00CF52FB">
      <w:pPr>
        <w:numPr>
          <w:ilvl w:val="1"/>
          <w:numId w:val="1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Subscriber acknowledges that both himself</w:t>
      </w:r>
      <w:r w:rsidR="00D95A8C">
        <w:rPr>
          <w:rFonts w:ascii="Arial" w:eastAsia="Arial" w:hAnsi="Arial" w:cs="Arial"/>
          <w:sz w:val="20"/>
          <w:lang w:val="en-US" w:eastAsia="en-US" w:bidi="en-US"/>
        </w:rPr>
        <w:t>/herself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nd his</w:t>
      </w:r>
      <w:r w:rsidR="00D95A8C">
        <w:rPr>
          <w:rFonts w:ascii="Arial" w:eastAsia="Arial" w:hAnsi="Arial" w:cs="Arial"/>
          <w:sz w:val="20"/>
          <w:lang w:val="en-US" w:eastAsia="en-US" w:bidi="en-US"/>
        </w:rPr>
        <w:t>/her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dvisors have </w:t>
      </w:r>
      <w:r w:rsidR="00D95A8C">
        <w:rPr>
          <w:rFonts w:ascii="Arial" w:eastAsia="Arial" w:hAnsi="Arial" w:cs="Arial"/>
          <w:sz w:val="20"/>
          <w:lang w:val="en-US" w:eastAsia="en-US" w:bidi="en-US"/>
        </w:rPr>
        <w:t>been given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he </w:t>
      </w:r>
      <w:r w:rsidR="00D95A8C">
        <w:rPr>
          <w:rFonts w:ascii="Arial" w:eastAsia="Arial" w:hAnsi="Arial" w:cs="Arial"/>
          <w:sz w:val="20"/>
          <w:lang w:val="en-US" w:eastAsia="en-US" w:bidi="en-US"/>
        </w:rPr>
        <w:t>chanc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to proceed to the examination of all documents concerning the Company prior </w:t>
      </w:r>
      <w:r w:rsidR="00D95A8C">
        <w:rPr>
          <w:rFonts w:ascii="Arial" w:eastAsia="Arial" w:hAnsi="Arial" w:cs="Arial"/>
          <w:sz w:val="20"/>
          <w:lang w:val="en-US" w:eastAsia="en-US" w:bidi="en-US"/>
        </w:rPr>
        <w:t>to subscription to its share capital</w:t>
      </w:r>
      <w:r>
        <w:rPr>
          <w:rFonts w:ascii="Arial" w:eastAsia="Arial" w:hAnsi="Arial" w:cs="Arial"/>
          <w:sz w:val="20"/>
          <w:lang w:val="en-US" w:eastAsia="en-US" w:bidi="en-US"/>
        </w:rPr>
        <w:t>.</w:t>
      </w:r>
    </w:p>
    <w:p w14:paraId="40AA7D89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79ED88B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3E63C4A" w14:textId="77777777" w:rsidR="00300EDA" w:rsidRDefault="00CF52FB">
      <w:pPr>
        <w:tabs>
          <w:tab w:val="left" w:pos="4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2.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SUBSCRIPTION AND ISSUANCE OF SHARES</w:t>
      </w:r>
    </w:p>
    <w:p w14:paraId="42A3BD06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E97565D" w14:textId="62BE3F9D" w:rsidR="00300EDA" w:rsidRDefault="00CF52FB">
      <w:pPr>
        <w:pStyle w:val="BodyTextIndent3"/>
        <w:numPr>
          <w:ilvl w:val="1"/>
          <w:numId w:val="2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>
        <w:rPr>
          <w:lang w:val="en-US" w:eastAsia="en-US" w:bidi="en-US"/>
        </w:rPr>
        <w:t xml:space="preserve">The Subscriber </w:t>
      </w:r>
      <w:r w:rsidR="00104462">
        <w:rPr>
          <w:lang w:val="en-US" w:eastAsia="en-US" w:bidi="en-US"/>
        </w:rPr>
        <w:t>will obtain</w:t>
      </w:r>
      <w:r>
        <w:rPr>
          <w:lang w:val="en-US" w:eastAsia="en-US" w:bidi="en-US"/>
        </w:rPr>
        <w:t xml:space="preserve"> [NUMBER] class [SPECIFY] shares to be issued from the share-capital of the Company for </w:t>
      </w:r>
      <w:r w:rsidR="00782BD7">
        <w:rPr>
          <w:lang w:val="en-US" w:eastAsia="en-US" w:bidi="en-US"/>
        </w:rPr>
        <w:t>the</w:t>
      </w:r>
      <w:r>
        <w:rPr>
          <w:lang w:val="en-US" w:eastAsia="en-US" w:bidi="en-US"/>
        </w:rPr>
        <w:t xml:space="preserve"> amount of [AMOUNT] [CURRENCY]</w:t>
      </w:r>
      <w:r w:rsidR="00136CC4">
        <w:rPr>
          <w:lang w:val="en-US" w:eastAsia="en-US" w:bidi="en-US"/>
        </w:rPr>
        <w:t>. This value</w:t>
      </w:r>
      <w:r>
        <w:rPr>
          <w:lang w:val="en-US" w:eastAsia="en-US" w:bidi="en-US"/>
        </w:rPr>
        <w:t xml:space="preserve"> </w:t>
      </w:r>
      <w:r w:rsidR="00136CC4">
        <w:rPr>
          <w:lang w:val="en-US" w:eastAsia="en-US" w:bidi="en-US"/>
        </w:rPr>
        <w:t>will be</w:t>
      </w:r>
      <w:r>
        <w:rPr>
          <w:lang w:val="en-US" w:eastAsia="en-US" w:bidi="en-US"/>
        </w:rPr>
        <w:t xml:space="preserve"> based on the book value of the Company, as established </w:t>
      </w:r>
      <w:r w:rsidR="00136CC4">
        <w:rPr>
          <w:lang w:val="en-US" w:eastAsia="en-US" w:bidi="en-US"/>
        </w:rPr>
        <w:t>in the</w:t>
      </w:r>
      <w:r>
        <w:rPr>
          <w:lang w:val="en-US" w:eastAsia="en-US" w:bidi="en-US"/>
        </w:rPr>
        <w:t xml:space="preserve"> financial statements thereof prepared for the financial period ending on [DATE].</w:t>
      </w:r>
    </w:p>
    <w:p w14:paraId="2ED8F6B1" w14:textId="77777777" w:rsidR="00300EDA" w:rsidRDefault="00300EDA">
      <w:pPr>
        <w:pStyle w:val="BodyTextIndent3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547CB406" w14:textId="77777777" w:rsidR="00300EDA" w:rsidRDefault="00CF52FB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he Company accepts the subscription of the Subscriber and issues to him, on the present date, [DATE], [NUMBER] class [SPECIFY] shares to which he has subscribed.</w:t>
      </w:r>
    </w:p>
    <w:p w14:paraId="4F132E35" w14:textId="77777777" w:rsidR="00300EDA" w:rsidRDefault="00300EDA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 w:hanging="600"/>
        <w:rPr>
          <w:rFonts w:ascii="Arial" w:eastAsia="Arial" w:hAnsi="Arial" w:cs="Arial"/>
          <w:sz w:val="20"/>
          <w:lang w:val="en-US" w:eastAsia="en-US" w:bidi="en-US"/>
        </w:rPr>
      </w:pPr>
    </w:p>
    <w:p w14:paraId="2DE093E7" w14:textId="349DBDBC" w:rsidR="00300EDA" w:rsidRDefault="003F0134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In an event where </w:t>
      </w:r>
      <w:r w:rsidR="00CF52FB">
        <w:rPr>
          <w:rFonts w:ascii="Arial" w:eastAsia="Arial" w:hAnsi="Arial" w:cs="Arial"/>
          <w:sz w:val="20"/>
          <w:lang w:val="en-US" w:eastAsia="en-US" w:bidi="en-US"/>
        </w:rPr>
        <w:t xml:space="preserve">[AMOUNT] [CURRENCY] </w:t>
      </w:r>
      <w:r>
        <w:rPr>
          <w:rFonts w:ascii="Arial" w:eastAsia="Arial" w:hAnsi="Arial" w:cs="Arial"/>
          <w:sz w:val="20"/>
          <w:lang w:val="en-US" w:eastAsia="en-US" w:bidi="en-US"/>
        </w:rPr>
        <w:t>has not been paid to the Company,</w:t>
      </w:r>
      <w:r w:rsidR="00CF52FB">
        <w:rPr>
          <w:rFonts w:ascii="Arial" w:eastAsia="Arial" w:hAnsi="Arial" w:cs="Arial"/>
          <w:sz w:val="20"/>
          <w:lang w:val="en-US" w:eastAsia="en-US" w:bidi="en-US"/>
        </w:rPr>
        <w:t xml:space="preserve"> shares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equating to the value </w:t>
      </w:r>
      <w:r w:rsidR="00CF52FB">
        <w:rPr>
          <w:rFonts w:ascii="Arial" w:eastAsia="Arial" w:hAnsi="Arial" w:cs="Arial"/>
          <w:sz w:val="20"/>
          <w:lang w:val="en-US" w:eastAsia="en-US" w:bidi="en-US"/>
        </w:rPr>
        <w:t>are subject to a call for payment.</w:t>
      </w:r>
    </w:p>
    <w:p w14:paraId="1B96C6EF" w14:textId="77777777" w:rsidR="00300EDA" w:rsidRDefault="00300EDA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25A7347" w14:textId="77777777" w:rsidR="00300EDA" w:rsidRDefault="00CF52FB">
      <w:pPr>
        <w:keepNext/>
        <w:tabs>
          <w:tab w:val="left" w:pos="48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48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  <w:t>OR</w:t>
      </w:r>
    </w:p>
    <w:p w14:paraId="630523F6" w14:textId="77777777" w:rsidR="00300EDA" w:rsidRDefault="00300EDA">
      <w:pPr>
        <w:keepNext/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574184E9" w14:textId="4A0C4C87" w:rsidR="00300EDA" w:rsidRDefault="00CF52FB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</w:t>
      </w:r>
      <w:r w:rsidR="00560CEC">
        <w:rPr>
          <w:rFonts w:ascii="Arial" w:eastAsia="Arial" w:hAnsi="Arial" w:cs="Arial"/>
          <w:sz w:val="20"/>
          <w:lang w:val="en-US" w:eastAsia="en-US" w:bidi="en-US"/>
        </w:rPr>
        <w:t>value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of [AMOUNT] [CURRENCY] having been paid to the Company, said shares are declared entirely paid and liberated, and release is hereby given thereof to the Subscriber.</w:t>
      </w:r>
    </w:p>
    <w:p w14:paraId="0794C8BF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1E602A7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000B482" w14:textId="77777777" w:rsidR="00300EDA" w:rsidRDefault="00CF5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 WITNESS WHEREOF, each party to this agreement has caused it to be executed at [PLACE OF EXECUTION] on the date indicated above.</w:t>
      </w:r>
    </w:p>
    <w:p w14:paraId="5619B22C" w14:textId="77777777" w:rsidR="00300EDA" w:rsidRDefault="00300ED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2D51EBF" w14:textId="77777777" w:rsidR="00300EDA" w:rsidRDefault="00300ED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35095A48" w14:textId="77777777" w:rsidR="00300EDA" w:rsidRDefault="00CF52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THE SUBSCRIBER 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  <w:t>THE COMPANY</w:t>
      </w:r>
    </w:p>
    <w:p w14:paraId="42D94E47" w14:textId="77777777" w:rsidR="00300EDA" w:rsidRDefault="00300ED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259CD6A2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CE2BA5B" w14:textId="77777777" w:rsidR="00300EDA" w:rsidRDefault="00CF52F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  <w:r>
        <w:rPr>
          <w:rFonts w:ascii="Arial" w:eastAsia="Arial" w:hAnsi="Arial" w:cs="Arial"/>
          <w:u w:val="single"/>
          <w:lang w:val="en-US" w:eastAsia="en-US" w:bidi="en-US"/>
        </w:rPr>
        <w:tab/>
      </w:r>
    </w:p>
    <w:p w14:paraId="7113DCB1" w14:textId="77777777" w:rsidR="00300EDA" w:rsidRDefault="00CF52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Authorized Signatur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  <w:t>Authorized Signature</w:t>
      </w:r>
    </w:p>
    <w:p w14:paraId="220675E1" w14:textId="77777777" w:rsidR="00300EDA" w:rsidRDefault="00300E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p w14:paraId="6CE4EAB7" w14:textId="77777777" w:rsidR="00300EDA" w:rsidRDefault="00300ED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</w:p>
    <w:p w14:paraId="250D4E3E" w14:textId="77777777" w:rsidR="00300EDA" w:rsidRDefault="00CF52F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0A7F5966" w14:textId="77777777" w:rsidR="00300EDA" w:rsidRDefault="00CF52F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Print Name and Title</w:t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ab/>
        <w:t>Print Name and Title</w:t>
      </w:r>
    </w:p>
    <w:p w14:paraId="52954C5C" w14:textId="77777777" w:rsidR="00300EDA" w:rsidRDefault="00300ED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300EDA">
      <w:headerReference w:type="default" r:id="rId8"/>
      <w:footerReference w:type="default" r:id="rId9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CA846" w14:textId="77777777" w:rsidR="00CF52FB" w:rsidRDefault="00CF52FB">
      <w:r>
        <w:separator/>
      </w:r>
    </w:p>
  </w:endnote>
  <w:endnote w:type="continuationSeparator" w:id="0">
    <w:p w14:paraId="1EE9BC5A" w14:textId="77777777" w:rsidR="00CF52FB" w:rsidRDefault="00CF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68C48" w14:textId="77777777" w:rsidR="00300EDA" w:rsidRDefault="00CF52FB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Agreement for the Subscription of Shares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4236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94236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56506B77" w14:textId="77777777" w:rsidR="00300EDA" w:rsidRDefault="00300ED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230D7" w14:textId="77777777" w:rsidR="00CF52FB" w:rsidRDefault="00CF52FB">
      <w:r>
        <w:separator/>
      </w:r>
    </w:p>
  </w:footnote>
  <w:footnote w:type="continuationSeparator" w:id="0">
    <w:p w14:paraId="2F84752C" w14:textId="77777777" w:rsidR="00CF52FB" w:rsidRDefault="00CF5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ED633" w14:textId="77777777" w:rsidR="00300EDA" w:rsidRDefault="00300EDA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136FA"/>
    <w:multiLevelType w:val="multilevel"/>
    <w:tmpl w:val="9F621A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60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%3.%4.%5.%6.%7.%8.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4AE921DC"/>
    <w:multiLevelType w:val="multilevel"/>
    <w:tmpl w:val="77EAC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60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  <w:lvl w:ilvl="2">
      <w:start w:val="1"/>
      <w:numFmt w:val="decimal"/>
      <w:lvlText w:val="%1.%2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%3.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1.%2%3.%4.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1.%2%3.%4.%5.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1.%2%3.%4.%5.%6.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1.%2%3.%4.%5.%6.%7.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1.%2%3.%4.%5.%6.%7.%8.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FYgNLS2MjMyNLUyUdpeDU4uLM/DyQAsNaADK4TnUsAAAA"/>
    <w:docVar w:name="Description" w:val="Use template to outline agreement for subscription of shares"/>
    <w:docVar w:name="Excerpt" w:val="1.1        The Subscriber will obtain [NUMBER] class [SPECIFY] shares to be issued from the share-capital of the Company for the amount of [AMOUNT] [CURRENCY]. This value will be based on the book value of the Company, as established in the financial statements thereof prepared for the financial period ending on [DATE]._x000a__x000a_1.2        The Company accepts the subscription of the Subscriber and issues to him, on the present date, [DATE], [NUMBER] class [SPECIFY] shares to which he has subscribed._x000a_"/>
    <w:docVar w:name="Source" w:val="https://www.coursehero.com/file/p4u8kv6/executed-on-DATE-between-all-the-shareholders-of-the-Company-and-that-heshe-is/"/>
    <w:docVar w:name="Tags" w:val="shares, subscription of shares, document template, business documents, entrepreneurship, entrepreneur, buying and selling of shares, agreement for the subscription of shares template, agreement for the subscription of shares example"/>
  </w:docVars>
  <w:rsids>
    <w:rsidRoot w:val="00300EDA"/>
    <w:rsid w:val="00104462"/>
    <w:rsid w:val="00136CC4"/>
    <w:rsid w:val="00300EDA"/>
    <w:rsid w:val="003875D5"/>
    <w:rsid w:val="003F0134"/>
    <w:rsid w:val="00444D33"/>
    <w:rsid w:val="00560CEC"/>
    <w:rsid w:val="00753624"/>
    <w:rsid w:val="00782BD7"/>
    <w:rsid w:val="00942369"/>
    <w:rsid w:val="00B23B11"/>
    <w:rsid w:val="00CF52FB"/>
    <w:rsid w:val="00D33EFE"/>
    <w:rsid w:val="00D95A8C"/>
    <w:rsid w:val="00F8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52CE7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3">
    <w:name w:val="Body Text Indent 3"/>
    <w:basedOn w:val="Normal"/>
    <w:qFormat/>
    <w:pPr>
      <w:tabs>
        <w:tab w:val="left" w:pos="1080"/>
      </w:tabs>
      <w:ind w:left="1080" w:hanging="600"/>
    </w:pPr>
    <w:rPr>
      <w:rFonts w:ascii="Arial" w:eastAsia="Arial" w:hAnsi="Arial" w:cs="Arial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BodyTextIndent">
    <w:name w:val="Body Text Indent"/>
    <w:basedOn w:val="Normal"/>
    <w:qFormat/>
    <w:pPr>
      <w:ind w:left="480"/>
    </w:pPr>
    <w:rPr>
      <w:rFonts w:ascii="Arial" w:eastAsia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65</Words>
  <Characters>2005</Characters>
  <Application>Microsoft Office Word</Application>
  <DocSecurity>0</DocSecurity>
  <Lines>7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08-04-28T18:38:00Z</dcterms:created>
  <dcterms:modified xsi:type="dcterms:W3CDTF">2019-10-21T19:06:00Z</dcterms:modified>
  <cp:category/>
</cp:coreProperties>
</file>